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E7B83" w:rsidRDefault="00881100">
      <w:pPr>
        <w:rPr>
          <w:b/>
        </w:rPr>
      </w:pPr>
      <w:bookmarkStart w:id="0" w:name="_GoBack"/>
      <w:bookmarkEnd w:id="0"/>
      <w:proofErr w:type="gramStart"/>
      <w:r w:rsidRPr="004F541D">
        <w:rPr>
          <w:b/>
        </w:rPr>
        <w:t>S1 Table.</w:t>
      </w:r>
      <w:proofErr w:type="gramEnd"/>
      <w:r w:rsidRPr="004F541D">
        <w:rPr>
          <w:b/>
        </w:rPr>
        <w:t xml:space="preserve"> Details of rabies virus sequences used for primer and probe design for the RT-RPA assa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48"/>
        <w:gridCol w:w="954"/>
        <w:gridCol w:w="2551"/>
        <w:gridCol w:w="2040"/>
        <w:gridCol w:w="1849"/>
      </w:tblGrid>
      <w:tr w:rsidR="00881100" w:rsidTr="00234D33">
        <w:tc>
          <w:tcPr>
            <w:tcW w:w="1848" w:type="dxa"/>
          </w:tcPr>
          <w:p w:rsidR="00881100" w:rsidRDefault="00881100" w:rsidP="00234D33">
            <w:pPr>
              <w:spacing w:line="480" w:lineRule="auto"/>
              <w:contextualSpacing/>
            </w:pPr>
            <w:proofErr w:type="spellStart"/>
            <w:r>
              <w:t>Genbank</w:t>
            </w:r>
            <w:proofErr w:type="spellEnd"/>
            <w:r>
              <w:t xml:space="preserve"> accession number</w:t>
            </w:r>
          </w:p>
        </w:tc>
        <w:tc>
          <w:tcPr>
            <w:tcW w:w="954" w:type="dxa"/>
          </w:tcPr>
          <w:p w:rsidR="00881100" w:rsidRDefault="00881100" w:rsidP="00234D33">
            <w:pPr>
              <w:spacing w:line="480" w:lineRule="auto"/>
              <w:contextualSpacing/>
            </w:pPr>
            <w:r>
              <w:t>Year</w:t>
            </w:r>
          </w:p>
        </w:tc>
        <w:tc>
          <w:tcPr>
            <w:tcW w:w="2551" w:type="dxa"/>
          </w:tcPr>
          <w:p w:rsidR="00881100" w:rsidRDefault="00881100" w:rsidP="00234D33">
            <w:pPr>
              <w:spacing w:line="480" w:lineRule="auto"/>
              <w:contextualSpacing/>
            </w:pPr>
            <w:r>
              <w:t>Country</w:t>
            </w:r>
          </w:p>
        </w:tc>
        <w:tc>
          <w:tcPr>
            <w:tcW w:w="2040" w:type="dxa"/>
          </w:tcPr>
          <w:p w:rsidR="00881100" w:rsidRDefault="00881100" w:rsidP="00234D33">
            <w:pPr>
              <w:spacing w:line="480" w:lineRule="auto"/>
              <w:contextualSpacing/>
            </w:pPr>
            <w:r>
              <w:t>Host</w:t>
            </w:r>
          </w:p>
        </w:tc>
        <w:tc>
          <w:tcPr>
            <w:tcW w:w="1849" w:type="dxa"/>
          </w:tcPr>
          <w:p w:rsidR="00881100" w:rsidRDefault="00881100" w:rsidP="00234D33">
            <w:pPr>
              <w:spacing w:line="480" w:lineRule="auto"/>
              <w:contextualSpacing/>
            </w:pPr>
            <w:r>
              <w:t>Clade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</w:rPr>
              <w:t>EU853612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2007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Mali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lang w:val="en-US"/>
              </w:rPr>
            </w:pPr>
            <w:r>
              <w:rPr>
                <w:lang w:val="en-US"/>
              </w:rPr>
              <w:t>Dog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frica 2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EU853615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2007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Ivory Coast</w:t>
            </w:r>
          </w:p>
        </w:tc>
        <w:tc>
          <w:tcPr>
            <w:tcW w:w="2040" w:type="dxa"/>
          </w:tcPr>
          <w:p w:rsidR="00881100" w:rsidRDefault="00881100" w:rsidP="00234D33">
            <w:pPr>
              <w:spacing w:line="480" w:lineRule="auto"/>
              <w:contextualSpacing/>
              <w:rPr>
                <w:lang w:val="en-US"/>
              </w:rPr>
            </w:pPr>
            <w:r>
              <w:rPr>
                <w:lang w:val="en-US"/>
              </w:rPr>
              <w:t>Dog</w:t>
            </w:r>
          </w:p>
        </w:tc>
        <w:tc>
          <w:tcPr>
            <w:tcW w:w="1849" w:type="dxa"/>
          </w:tcPr>
          <w:p w:rsidR="00881100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frica 2</w:t>
            </w:r>
          </w:p>
        </w:tc>
      </w:tr>
      <w:tr w:rsidR="00881100" w:rsidTr="00234D33">
        <w:tc>
          <w:tcPr>
            <w:tcW w:w="1848" w:type="dxa"/>
          </w:tcPr>
          <w:p w:rsidR="00881100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EU478515</w:t>
            </w:r>
          </w:p>
        </w:tc>
        <w:tc>
          <w:tcPr>
            <w:tcW w:w="954" w:type="dxa"/>
          </w:tcPr>
          <w:p w:rsidR="00881100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2007</w:t>
            </w:r>
          </w:p>
        </w:tc>
        <w:tc>
          <w:tcPr>
            <w:tcW w:w="2551" w:type="dxa"/>
          </w:tcPr>
          <w:p w:rsidR="00881100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Burkina Faso</w:t>
            </w:r>
          </w:p>
        </w:tc>
        <w:tc>
          <w:tcPr>
            <w:tcW w:w="2040" w:type="dxa"/>
          </w:tcPr>
          <w:p w:rsidR="00881100" w:rsidRDefault="00881100" w:rsidP="00234D33">
            <w:pPr>
              <w:spacing w:line="480" w:lineRule="auto"/>
              <w:contextualSpacing/>
              <w:rPr>
                <w:lang w:val="en-US"/>
              </w:rPr>
            </w:pPr>
            <w:r>
              <w:rPr>
                <w:lang w:val="en-US"/>
              </w:rPr>
              <w:t>Dog</w:t>
            </w:r>
          </w:p>
        </w:tc>
        <w:tc>
          <w:tcPr>
            <w:tcW w:w="1849" w:type="dxa"/>
          </w:tcPr>
          <w:p w:rsidR="00881100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frica 2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pStyle w:val="HTMLPreformatted"/>
              <w:spacing w:line="480" w:lineRule="auto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544CB9">
              <w:rPr>
                <w:rFonts w:asciiTheme="minorHAnsi" w:hAnsiTheme="minorHAnsi" w:cstheme="minorHAnsi"/>
                <w:sz w:val="22"/>
                <w:szCs w:val="22"/>
              </w:rPr>
              <w:t>EU853637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2003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Senegal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</w:rPr>
              <w:t>Human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frica 2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pStyle w:val="HTMLPreformatted"/>
              <w:spacing w:line="480" w:lineRule="auto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544CB9">
              <w:rPr>
                <w:rFonts w:asciiTheme="minorHAnsi" w:hAnsiTheme="minorHAnsi" w:cstheme="minorHAnsi"/>
                <w:sz w:val="22"/>
                <w:szCs w:val="22"/>
              </w:rPr>
              <w:t>EU853651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2004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</w:rPr>
              <w:t>Central African Republic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>
              <w:rPr>
                <w:rStyle w:val="feature"/>
                <w:rFonts w:cstheme="minorHAnsi"/>
              </w:rPr>
              <w:t>D</w:t>
            </w:r>
            <w:proofErr w:type="spellStart"/>
            <w:r w:rsidRPr="00544CB9">
              <w:rPr>
                <w:rFonts w:cstheme="minorHAnsi"/>
                <w:lang w:val="en-US"/>
              </w:rPr>
              <w:t>og</w:t>
            </w:r>
            <w:proofErr w:type="spellEnd"/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frica 2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pStyle w:val="HTMLPreformatted"/>
              <w:spacing w:line="480" w:lineRule="auto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544CB9">
              <w:rPr>
                <w:rFonts w:asciiTheme="minorHAnsi" w:hAnsiTheme="minorHAnsi" w:cstheme="minorHAnsi"/>
                <w:sz w:val="22"/>
                <w:szCs w:val="22"/>
              </w:rPr>
              <w:t>EU853591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2008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pStyle w:val="HTMLPreformatted"/>
              <w:spacing w:line="480" w:lineRule="auto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5C5EA7">
              <w:rPr>
                <w:rStyle w:val="feature"/>
                <w:rFonts w:asciiTheme="minorHAnsi" w:hAnsiTheme="minorHAnsi" w:cstheme="minorHAnsi"/>
                <w:noProof/>
                <w:sz w:val="22"/>
                <w:szCs w:val="22"/>
              </w:rPr>
              <w:t>Gambi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>
              <w:rPr>
                <w:rStyle w:val="feature"/>
                <w:rFonts w:cstheme="minorHAnsi"/>
              </w:rPr>
              <w:t>D</w:t>
            </w:r>
            <w:proofErr w:type="spellStart"/>
            <w:r w:rsidRPr="00544CB9">
              <w:rPr>
                <w:rFonts w:cstheme="minorHAnsi"/>
                <w:lang w:val="en-US"/>
              </w:rPr>
              <w:t>og</w:t>
            </w:r>
            <w:proofErr w:type="spellEnd"/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frica 2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EU478515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2007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Burkina Faso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Dog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frica 2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EU853637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2003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Senegal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Human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frica 2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EU853612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2007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Mali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Dog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frica 2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EU853591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2008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 w:rsidRPr="005C5EA7">
              <w:rPr>
                <w:rFonts w:cstheme="minorHAnsi"/>
                <w:noProof/>
              </w:rPr>
              <w:t>Gambi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Dog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frica 2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EU718735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2005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Chad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frica 2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U22485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1985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Benin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Cat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frica 2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U22486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1986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Burkina Faso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Dog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frica 2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U22489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1986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Mauritani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Camel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frica 2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U22635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1988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Cameroon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Cat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frica 2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U22641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1990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Guine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Dog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frica 2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U22644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1992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Chad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Dog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 w:rsidRPr="005F6ED9">
              <w:rPr>
                <w:rFonts w:cstheme="minorHAnsi"/>
              </w:rPr>
              <w:t>Africa 2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U22652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1992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Ivory Coast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Dog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 w:rsidRPr="005F6ED9">
              <w:rPr>
                <w:rFonts w:cstheme="minorHAnsi"/>
              </w:rPr>
              <w:t>Africa 2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pStyle w:val="HTMLPreformatted"/>
              <w:spacing w:line="480" w:lineRule="auto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544CB9">
              <w:rPr>
                <w:rFonts w:asciiTheme="minorHAnsi" w:hAnsiTheme="minorHAnsi" w:cstheme="minorHAnsi"/>
                <w:sz w:val="22"/>
                <w:szCs w:val="22"/>
              </w:rPr>
              <w:t>FJ392369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2000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</w:rPr>
              <w:t>South Afric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Style w:val="feature"/>
                <w:rFonts w:cstheme="minorHAnsi"/>
              </w:rPr>
              <w:t xml:space="preserve">Slender </w:t>
            </w:r>
            <w:r w:rsidRPr="005C5EA7">
              <w:rPr>
                <w:rStyle w:val="feature"/>
                <w:rFonts w:cstheme="minorHAnsi"/>
                <w:noProof/>
              </w:rPr>
              <w:t>mongoose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frica 3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pStyle w:val="HTMLPreformatted"/>
              <w:spacing w:line="480" w:lineRule="auto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544CB9">
              <w:rPr>
                <w:rFonts w:asciiTheme="minorHAnsi" w:hAnsiTheme="minorHAnsi" w:cstheme="minorHAnsi"/>
                <w:sz w:val="22"/>
                <w:szCs w:val="22"/>
              </w:rPr>
              <w:t>FJ392370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2000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</w:rPr>
              <w:t>South Afric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Cattle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frica 3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pStyle w:val="HTMLPreformatted"/>
              <w:spacing w:line="480" w:lineRule="auto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544CB9">
              <w:rPr>
                <w:rFonts w:asciiTheme="minorHAnsi" w:hAnsiTheme="minorHAnsi" w:cstheme="minorHAnsi"/>
                <w:sz w:val="22"/>
                <w:szCs w:val="22"/>
              </w:rPr>
              <w:t>FJ392376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2001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</w:rPr>
              <w:t>South Afric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 xml:space="preserve">Sheep 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frica 3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pStyle w:val="HTMLPreformatted"/>
              <w:spacing w:line="480" w:lineRule="auto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544CB9">
              <w:rPr>
                <w:rFonts w:asciiTheme="minorHAnsi" w:hAnsiTheme="minorHAnsi" w:cstheme="minorHAnsi"/>
                <w:sz w:val="22"/>
                <w:szCs w:val="22"/>
              </w:rPr>
              <w:t>FJ392367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2001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</w:rPr>
              <w:t>South Afric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Cat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frica 3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pStyle w:val="HTMLPreformatted"/>
              <w:spacing w:line="480" w:lineRule="auto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544CB9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FJ392368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2001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</w:rPr>
              <w:t>South Afric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Suricate</w:t>
            </w:r>
            <w:proofErr w:type="spellEnd"/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frica 3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pStyle w:val="HTMLPreformatted"/>
              <w:spacing w:line="480" w:lineRule="auto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544CB9">
              <w:rPr>
                <w:rFonts w:asciiTheme="minorHAnsi" w:hAnsiTheme="minorHAnsi" w:cstheme="minorHAnsi"/>
                <w:sz w:val="22"/>
                <w:szCs w:val="22"/>
              </w:rPr>
              <w:t>FJ392382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2002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</w:rPr>
              <w:t>South Afric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Black-footed cat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frica 3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pStyle w:val="HTMLPreformatted"/>
              <w:spacing w:line="480" w:lineRule="auto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544CB9">
              <w:rPr>
                <w:rFonts w:asciiTheme="minorHAnsi" w:hAnsiTheme="minorHAnsi" w:cstheme="minorHAnsi"/>
                <w:sz w:val="22"/>
                <w:szCs w:val="22"/>
              </w:rPr>
              <w:t>FJ392380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2006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</w:rPr>
              <w:t>South Afric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Style w:val="feature"/>
                <w:rFonts w:cstheme="minorHAnsi"/>
              </w:rPr>
              <w:t xml:space="preserve">Yellow </w:t>
            </w:r>
            <w:r w:rsidRPr="005C5EA7">
              <w:rPr>
                <w:rStyle w:val="feature"/>
                <w:rFonts w:cstheme="minorHAnsi"/>
                <w:noProof/>
              </w:rPr>
              <w:t>mongoose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frica 3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pStyle w:val="HTMLPreformatted"/>
              <w:spacing w:line="480" w:lineRule="auto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544CB9">
              <w:rPr>
                <w:rFonts w:asciiTheme="minorHAnsi" w:hAnsiTheme="minorHAnsi" w:cstheme="minorHAnsi"/>
                <w:sz w:val="22"/>
                <w:szCs w:val="22"/>
              </w:rPr>
              <w:t>FJ392381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2006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</w:rPr>
              <w:t>South Afric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>
              <w:rPr>
                <w:rStyle w:val="feature"/>
                <w:rFonts w:cstheme="minorHAnsi"/>
              </w:rPr>
              <w:t>D</w:t>
            </w:r>
            <w:proofErr w:type="spellStart"/>
            <w:r w:rsidRPr="00544CB9">
              <w:rPr>
                <w:rFonts w:cstheme="minorHAnsi"/>
                <w:lang w:val="en-US"/>
              </w:rPr>
              <w:t>og</w:t>
            </w:r>
            <w:proofErr w:type="spellEnd"/>
            <w:r w:rsidRPr="00544CB9">
              <w:rPr>
                <w:rFonts w:cstheme="minorHAnsi"/>
                <w:lang w:val="en-US"/>
              </w:rPr>
              <w:t xml:space="preserve"> 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frica 3</w:t>
            </w:r>
          </w:p>
        </w:tc>
      </w:tr>
      <w:tr w:rsidR="00881100" w:rsidTr="00234D33">
        <w:tc>
          <w:tcPr>
            <w:tcW w:w="1848" w:type="dxa"/>
          </w:tcPr>
          <w:p w:rsidR="00881100" w:rsidRPr="00EB5F7B" w:rsidRDefault="00881100" w:rsidP="00234D33">
            <w:pPr>
              <w:pStyle w:val="HTMLPreformatted"/>
              <w:spacing w:line="480" w:lineRule="auto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FJ392388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1995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</w:rPr>
              <w:t>South Afric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Style w:val="feature"/>
                <w:rFonts w:cstheme="minorHAnsi"/>
              </w:rPr>
              <w:t xml:space="preserve">Yellow </w:t>
            </w:r>
            <w:r w:rsidRPr="005C5EA7">
              <w:rPr>
                <w:rStyle w:val="feature"/>
                <w:rFonts w:cstheme="minorHAnsi"/>
                <w:noProof/>
              </w:rPr>
              <w:t>mongoose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frica 3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pStyle w:val="HTMLPreformatted"/>
              <w:spacing w:line="480" w:lineRule="auto"/>
              <w:contextualSpacing/>
              <w:rPr>
                <w:rFonts w:eastAsiaTheme="majorEastAsia" w:cstheme="minorHAnsi"/>
                <w:b/>
                <w:bCs/>
                <w:color w:val="4F81BD" w:themeColor="accent1"/>
                <w:lang w:val="en-US"/>
              </w:rPr>
            </w:pPr>
            <w:r w:rsidRPr="00544CB9">
              <w:rPr>
                <w:rFonts w:asciiTheme="minorHAnsi" w:hAnsiTheme="minorHAnsi" w:cstheme="minorHAnsi"/>
                <w:sz w:val="22"/>
                <w:szCs w:val="22"/>
              </w:rPr>
              <w:t>FJ392379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1996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</w:rPr>
              <w:t>South Afric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Style w:val="feature"/>
                <w:rFonts w:cstheme="minorHAnsi"/>
              </w:rPr>
              <w:t xml:space="preserve">Yellow </w:t>
            </w:r>
            <w:r w:rsidRPr="005C5EA7">
              <w:rPr>
                <w:rStyle w:val="feature"/>
                <w:rFonts w:cstheme="minorHAnsi"/>
                <w:noProof/>
              </w:rPr>
              <w:t>mongoose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frica 3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FJ392367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2001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South Afric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Feline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frica 3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FJ392368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2001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South Afric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uricate</w:t>
            </w:r>
            <w:proofErr w:type="spellEnd"/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frica 3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FJ392369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2000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South Afric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 xml:space="preserve">Slender </w:t>
            </w:r>
            <w:r w:rsidRPr="005C5EA7">
              <w:rPr>
                <w:rFonts w:cstheme="minorHAnsi"/>
                <w:noProof/>
              </w:rPr>
              <w:t>mongoose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frica 3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FJ392370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2000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South Afric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Bovine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frica 3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FJ392371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2002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South Afric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 xml:space="preserve">Yellow </w:t>
            </w:r>
            <w:r w:rsidRPr="005C5EA7">
              <w:rPr>
                <w:rFonts w:cstheme="minorHAnsi"/>
                <w:noProof/>
              </w:rPr>
              <w:t>mongoose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frica 3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FJ392373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2003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South Afric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 xml:space="preserve">Slender </w:t>
            </w:r>
            <w:r w:rsidRPr="005C5EA7">
              <w:rPr>
                <w:rFonts w:cstheme="minorHAnsi"/>
                <w:noProof/>
              </w:rPr>
              <w:t>mongoose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frica 3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FJ392385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1990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 xml:space="preserve">South Africa 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 xml:space="preserve">Yellow </w:t>
            </w:r>
            <w:r w:rsidRPr="005C5EA7">
              <w:rPr>
                <w:rFonts w:cstheme="minorHAnsi"/>
                <w:noProof/>
              </w:rPr>
              <w:t>mongoose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frica 3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JX088729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2007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South Afric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Bovine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 w:rsidRPr="00392B11">
              <w:rPr>
                <w:rFonts w:cstheme="minorHAnsi"/>
              </w:rPr>
              <w:t>Africa 3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JX088730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2007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South Afric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Bovine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frica 3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JX088731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2007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South Afric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 xml:space="preserve">Slender </w:t>
            </w:r>
            <w:r w:rsidRPr="005C5EA7">
              <w:rPr>
                <w:rFonts w:cstheme="minorHAnsi"/>
                <w:noProof/>
              </w:rPr>
              <w:t>mongoose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frica 3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JX088732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2006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South Afric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Wildcat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frica 3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pStyle w:val="HTMLPreformatted"/>
              <w:spacing w:line="480" w:lineRule="auto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544CB9">
              <w:rPr>
                <w:rFonts w:asciiTheme="minorHAnsi" w:hAnsiTheme="minorHAnsi" w:cstheme="minorHAnsi"/>
                <w:sz w:val="22"/>
                <w:szCs w:val="22"/>
              </w:rPr>
              <w:t>JX987743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2011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Nepal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>
              <w:rPr>
                <w:rStyle w:val="feature"/>
                <w:rFonts w:cstheme="minorHAnsi"/>
              </w:rPr>
              <w:t>D</w:t>
            </w:r>
            <w:proofErr w:type="spellStart"/>
            <w:r w:rsidRPr="00544CB9">
              <w:rPr>
                <w:rFonts w:cstheme="minorHAnsi"/>
                <w:lang w:val="en-US"/>
              </w:rPr>
              <w:t>og</w:t>
            </w:r>
            <w:proofErr w:type="spellEnd"/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rctic-related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pStyle w:val="HTMLPreformatted"/>
              <w:spacing w:line="480" w:lineRule="auto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544CB9">
              <w:rPr>
                <w:rFonts w:asciiTheme="minorHAnsi" w:hAnsiTheme="minorHAnsi" w:cstheme="minorHAnsi"/>
                <w:sz w:val="22"/>
                <w:szCs w:val="22"/>
              </w:rPr>
              <w:t>GU371902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2009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Indi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D</w:t>
            </w:r>
            <w:r w:rsidRPr="00544CB9">
              <w:rPr>
                <w:rFonts w:cstheme="minorHAnsi"/>
                <w:lang w:val="en-US"/>
              </w:rPr>
              <w:t>og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rctic-related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Y352462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1998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Russi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Human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rctic-related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Y352486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1995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Russi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Wolf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rctic-related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Y730597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2004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South Kore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Dog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rctic-related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EU086198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1998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Nepal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Mongoose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rctic-related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U22654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1981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Greenland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rctic fox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rctic-related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pStyle w:val="HTMLPreformatted"/>
              <w:spacing w:line="480" w:lineRule="auto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544CB9">
              <w:rPr>
                <w:rFonts w:asciiTheme="minorHAnsi" w:hAnsiTheme="minorHAnsi" w:cstheme="minorHAnsi"/>
                <w:sz w:val="22"/>
                <w:szCs w:val="22"/>
              </w:rPr>
              <w:t>EU086209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2001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Vietnam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>
              <w:rPr>
                <w:rStyle w:val="feature"/>
                <w:rFonts w:cstheme="minorHAnsi"/>
              </w:rPr>
              <w:t>D</w:t>
            </w:r>
            <w:proofErr w:type="spellStart"/>
            <w:r w:rsidRPr="00544CB9">
              <w:rPr>
                <w:rFonts w:cstheme="minorHAnsi"/>
                <w:lang w:val="en-US"/>
              </w:rPr>
              <w:t>og</w:t>
            </w:r>
            <w:proofErr w:type="spellEnd"/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sian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pStyle w:val="HTMLPreformatted"/>
              <w:spacing w:line="480" w:lineRule="auto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544CB9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EU086194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2002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Laos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>
              <w:rPr>
                <w:rStyle w:val="feature"/>
                <w:rFonts w:cstheme="minorHAnsi"/>
              </w:rPr>
              <w:t>D</w:t>
            </w:r>
            <w:proofErr w:type="spellStart"/>
            <w:r w:rsidRPr="00544CB9">
              <w:rPr>
                <w:rFonts w:cstheme="minorHAnsi"/>
                <w:lang w:val="en-US"/>
              </w:rPr>
              <w:t>og</w:t>
            </w:r>
            <w:proofErr w:type="spellEnd"/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sian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</w:rPr>
              <w:t>GQ303555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2009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Thailand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</w:rPr>
              <w:t>Human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sian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</w:rPr>
              <w:t>JQ040599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2010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Chin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Style w:val="feature"/>
                <w:rFonts w:cstheme="minorHAnsi"/>
              </w:rPr>
              <w:t>D</w:t>
            </w:r>
            <w:proofErr w:type="spellStart"/>
            <w:r w:rsidRPr="00544CB9">
              <w:rPr>
                <w:rFonts w:cstheme="minorHAnsi"/>
                <w:lang w:val="en-US"/>
              </w:rPr>
              <w:t>og</w:t>
            </w:r>
            <w:proofErr w:type="spellEnd"/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sian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pStyle w:val="HTMLPreformatted"/>
              <w:spacing w:line="480" w:lineRule="auto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544CB9">
              <w:rPr>
                <w:rFonts w:asciiTheme="minorHAnsi" w:hAnsiTheme="minorHAnsi" w:cstheme="minorHAnsi"/>
                <w:sz w:val="22"/>
                <w:szCs w:val="22"/>
              </w:rPr>
              <w:t>JX276406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2011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Chin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Style w:val="feature"/>
                <w:rFonts w:cstheme="minorHAnsi"/>
              </w:rPr>
              <w:t>D</w:t>
            </w:r>
            <w:proofErr w:type="spellStart"/>
            <w:r w:rsidRPr="00544CB9">
              <w:rPr>
                <w:rFonts w:cstheme="minorHAnsi"/>
                <w:lang w:val="en-US"/>
              </w:rPr>
              <w:t>og</w:t>
            </w:r>
            <w:proofErr w:type="spellEnd"/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sian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pStyle w:val="HTMLPreformatted"/>
              <w:spacing w:line="480" w:lineRule="auto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544CB9">
              <w:rPr>
                <w:rFonts w:asciiTheme="minorHAnsi" w:hAnsiTheme="minorHAnsi" w:cstheme="minorHAnsi"/>
                <w:sz w:val="22"/>
                <w:szCs w:val="22"/>
              </w:rPr>
              <w:t>EU159363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2004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Chin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Style w:val="feature"/>
                <w:rFonts w:cstheme="minorHAnsi"/>
              </w:rPr>
              <w:t>D</w:t>
            </w:r>
            <w:proofErr w:type="spellStart"/>
            <w:r w:rsidRPr="00544CB9">
              <w:rPr>
                <w:rFonts w:cstheme="minorHAnsi"/>
                <w:lang w:val="en-US"/>
              </w:rPr>
              <w:t>og</w:t>
            </w:r>
            <w:proofErr w:type="spellEnd"/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sian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</w:rPr>
              <w:t>FJ719751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2008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Chin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</w:rPr>
              <w:t>Ferret badger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sian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EU086166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1999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Myanmar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Dog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sian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EU086168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1998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Cambodi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Dog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sian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EU086172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1998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Cambodi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Dog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sian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EU086173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1998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Chin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Dog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sian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EU086186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2005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Chin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Dog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sian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EU086192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2003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Indonesi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Dog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sian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EU086205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2004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Philippines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Human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sian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EU086208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1983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Thailand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Human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sian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EU086210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2001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Viet Nam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Dog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sian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pStyle w:val="HTMLPreformatted"/>
              <w:spacing w:line="480" w:lineRule="auto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544CB9">
              <w:rPr>
                <w:rFonts w:asciiTheme="minorHAnsi" w:hAnsiTheme="minorHAnsi" w:cstheme="minorHAnsi"/>
                <w:sz w:val="22"/>
                <w:szCs w:val="22"/>
              </w:rPr>
              <w:t>FJ228493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2003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Mexico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</w:rPr>
              <w:t>Vampire bat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Bat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</w:rPr>
              <w:t>KC758860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1996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Argentin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</w:rPr>
              <w:t>Vampire bat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Bat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pStyle w:val="HTMLPreformatted"/>
              <w:spacing w:line="480" w:lineRule="auto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544CB9">
              <w:rPr>
                <w:rFonts w:asciiTheme="minorHAnsi" w:hAnsiTheme="minorHAnsi" w:cstheme="minorHAnsi"/>
                <w:sz w:val="22"/>
                <w:szCs w:val="22"/>
              </w:rPr>
              <w:t>FJ228492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2002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El Salvador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</w:rPr>
              <w:t xml:space="preserve">Human 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Bat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tabs>
                <w:tab w:val="left" w:pos="1080"/>
              </w:tabs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</w:rPr>
              <w:t>JF693469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2002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Colombi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 w:rsidRPr="00544CB9">
              <w:rPr>
                <w:rFonts w:cstheme="minorHAnsi"/>
              </w:rPr>
              <w:t>Vampire bat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Bat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  <w:tab w:val="left" w:pos="1125"/>
              </w:tabs>
              <w:spacing w:line="480" w:lineRule="auto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544CB9">
              <w:rPr>
                <w:rFonts w:asciiTheme="minorHAnsi" w:hAnsiTheme="minorHAnsi" w:cstheme="minorHAnsi"/>
                <w:sz w:val="22"/>
                <w:szCs w:val="22"/>
              </w:rPr>
              <w:t>JF693475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1995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Colombi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 w:rsidRPr="00544CB9">
              <w:rPr>
                <w:rFonts w:cstheme="minorHAnsi"/>
              </w:rPr>
              <w:t>Vampire bat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Bat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pStyle w:val="HTMLPreformatted"/>
              <w:spacing w:line="480" w:lineRule="auto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544CB9">
              <w:rPr>
                <w:rFonts w:asciiTheme="minorHAnsi" w:hAnsiTheme="minorHAnsi" w:cstheme="minorHAnsi"/>
                <w:sz w:val="22"/>
                <w:szCs w:val="22"/>
              </w:rPr>
              <w:t>EF363733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2005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Brazil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</w:rPr>
              <w:t xml:space="preserve">Human 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Bat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pStyle w:val="HTMLPreformatted"/>
              <w:spacing w:line="480" w:lineRule="auto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EU886635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2005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Germany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Red fox</w:t>
            </w:r>
          </w:p>
        </w:tc>
        <w:tc>
          <w:tcPr>
            <w:tcW w:w="1849" w:type="dxa"/>
          </w:tcPr>
          <w:p w:rsidR="00881100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Cosmopolitan</w:t>
            </w:r>
          </w:p>
        </w:tc>
      </w:tr>
      <w:tr w:rsidR="00881100" w:rsidTr="00234D33">
        <w:tc>
          <w:tcPr>
            <w:tcW w:w="1848" w:type="dxa"/>
          </w:tcPr>
          <w:p w:rsidR="00881100" w:rsidRDefault="00881100" w:rsidP="00234D33">
            <w:pPr>
              <w:pStyle w:val="HTMLPreformatted"/>
              <w:spacing w:line="480" w:lineRule="auto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EU038107</w:t>
            </w:r>
          </w:p>
        </w:tc>
        <w:tc>
          <w:tcPr>
            <w:tcW w:w="954" w:type="dxa"/>
          </w:tcPr>
          <w:p w:rsidR="00881100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2005</w:t>
            </w:r>
          </w:p>
        </w:tc>
        <w:tc>
          <w:tcPr>
            <w:tcW w:w="2551" w:type="dxa"/>
          </w:tcPr>
          <w:p w:rsidR="00881100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Nigeria</w:t>
            </w:r>
          </w:p>
        </w:tc>
        <w:tc>
          <w:tcPr>
            <w:tcW w:w="2040" w:type="dxa"/>
          </w:tcPr>
          <w:p w:rsidR="00881100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Dog</w:t>
            </w:r>
          </w:p>
        </w:tc>
        <w:tc>
          <w:tcPr>
            <w:tcW w:w="1849" w:type="dxa"/>
          </w:tcPr>
          <w:p w:rsidR="00881100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Cosmopolitan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</w:rPr>
              <w:t>FJ561731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2008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Chin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Style w:val="feature"/>
                <w:rFonts w:cstheme="minorHAnsi"/>
              </w:rPr>
              <w:t>D</w:t>
            </w:r>
            <w:proofErr w:type="spellStart"/>
            <w:r w:rsidRPr="00544CB9">
              <w:rPr>
                <w:rFonts w:cstheme="minorHAnsi"/>
                <w:lang w:val="en-US"/>
              </w:rPr>
              <w:t>og</w:t>
            </w:r>
            <w:proofErr w:type="spellEnd"/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Cosmopolitan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pStyle w:val="HTMLPreformatted"/>
              <w:spacing w:line="480" w:lineRule="auto"/>
              <w:contextualSpacing/>
              <w:rPr>
                <w:rFonts w:eastAsiaTheme="majorEastAsia" w:cstheme="minorHAnsi"/>
                <w:b/>
                <w:bCs/>
                <w:color w:val="4F81BD" w:themeColor="accent1"/>
                <w:lang w:val="en-US"/>
              </w:rPr>
            </w:pPr>
            <w:r w:rsidRPr="00544CB9">
              <w:rPr>
                <w:rFonts w:asciiTheme="minorHAnsi" w:hAnsiTheme="minorHAnsi" w:cstheme="minorHAnsi"/>
                <w:sz w:val="22"/>
                <w:szCs w:val="22"/>
              </w:rPr>
              <w:t>KJ744305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2011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</w:rPr>
              <w:t>South Afric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>
              <w:rPr>
                <w:rStyle w:val="feature"/>
                <w:rFonts w:cstheme="minorHAnsi"/>
              </w:rPr>
              <w:t>D</w:t>
            </w:r>
            <w:r w:rsidRPr="00544CB9">
              <w:rPr>
                <w:rStyle w:val="feature"/>
                <w:rFonts w:cstheme="minorHAnsi"/>
              </w:rPr>
              <w:t>og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Cosmopolitan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</w:rPr>
              <w:lastRenderedPageBreak/>
              <w:t>KJ744310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2011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</w:rPr>
              <w:t>South Afric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Style w:val="feature"/>
                <w:rFonts w:cstheme="minorHAnsi"/>
              </w:rPr>
              <w:t>Domestic dog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Cosmopolitan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</w:rPr>
              <w:t>KJ744309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2010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</w:rPr>
              <w:t>South Afric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</w:rPr>
              <w:t>Goat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Cosmopolitan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pStyle w:val="HTMLPreformatted"/>
              <w:spacing w:line="480" w:lineRule="auto"/>
              <w:contextualSpacing/>
              <w:rPr>
                <w:rFonts w:eastAsiaTheme="majorEastAsia" w:cstheme="minorHAnsi"/>
                <w:b/>
                <w:bCs/>
                <w:color w:val="4F81BD" w:themeColor="accent1"/>
                <w:lang w:val="en-US"/>
              </w:rPr>
            </w:pPr>
            <w:r w:rsidRPr="00544CB9">
              <w:rPr>
                <w:rFonts w:asciiTheme="minorHAnsi" w:hAnsiTheme="minorHAnsi" w:cstheme="minorHAnsi"/>
                <w:sz w:val="22"/>
                <w:szCs w:val="22"/>
              </w:rPr>
              <w:t>JF747613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2008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</w:rPr>
              <w:t>South Afric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 w:rsidRPr="00544CB9">
              <w:rPr>
                <w:rStyle w:val="feature"/>
                <w:rFonts w:cstheme="minorHAnsi"/>
              </w:rPr>
              <w:t>Domestic dog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Cosmopolitan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pStyle w:val="HTMLPreformatted"/>
              <w:spacing w:line="480" w:lineRule="auto"/>
              <w:contextualSpacing/>
              <w:rPr>
                <w:rFonts w:eastAsiaTheme="majorEastAsia" w:cstheme="minorHAnsi"/>
                <w:b/>
                <w:bCs/>
                <w:color w:val="4F81BD" w:themeColor="accent1"/>
                <w:lang w:val="en-US"/>
              </w:rPr>
            </w:pPr>
            <w:r w:rsidRPr="00544CB9">
              <w:rPr>
                <w:rFonts w:asciiTheme="minorHAnsi" w:hAnsiTheme="minorHAnsi" w:cstheme="minorHAnsi"/>
                <w:sz w:val="22"/>
                <w:szCs w:val="22"/>
              </w:rPr>
              <w:t>JF747614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2008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</w:rPr>
              <w:t>South Afric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 w:rsidRPr="00544CB9">
              <w:rPr>
                <w:rStyle w:val="feature"/>
                <w:rFonts w:cstheme="minorHAnsi"/>
              </w:rPr>
              <w:t>Domestic dog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Cosmopolitan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pStyle w:val="HTMLPreformatted"/>
              <w:spacing w:line="480" w:lineRule="auto"/>
              <w:contextualSpacing/>
              <w:rPr>
                <w:rFonts w:eastAsiaTheme="majorEastAsia" w:cstheme="minorHAnsi"/>
                <w:b/>
                <w:bCs/>
                <w:color w:val="4F81BD" w:themeColor="accent1"/>
                <w:lang w:val="en-US"/>
              </w:rPr>
            </w:pPr>
            <w:r w:rsidRPr="00544CB9">
              <w:rPr>
                <w:rFonts w:asciiTheme="minorHAnsi" w:hAnsiTheme="minorHAnsi" w:cstheme="minorHAnsi"/>
                <w:sz w:val="22"/>
                <w:szCs w:val="22"/>
              </w:rPr>
              <w:t>HM179504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2006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</w:rPr>
              <w:t>South Afric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Style w:val="feature"/>
                <w:rFonts w:cstheme="minorHAnsi"/>
              </w:rPr>
              <w:t>Domestic dog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Cosmopolitan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pStyle w:val="HTMLPreformatted"/>
              <w:spacing w:line="480" w:lineRule="auto"/>
              <w:contextualSpacing/>
              <w:rPr>
                <w:rFonts w:eastAsiaTheme="majorEastAsia" w:cstheme="minorHAnsi"/>
                <w:b/>
                <w:bCs/>
                <w:color w:val="4F81BD" w:themeColor="accent1"/>
                <w:lang w:val="en-US"/>
              </w:rPr>
            </w:pPr>
            <w:r w:rsidRPr="00544CB9">
              <w:rPr>
                <w:rFonts w:asciiTheme="minorHAnsi" w:hAnsiTheme="minorHAnsi" w:cstheme="minorHAnsi"/>
                <w:sz w:val="22"/>
                <w:szCs w:val="22"/>
              </w:rPr>
              <w:t>HM179507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2005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</w:rPr>
              <w:t>South Afric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Style w:val="feature"/>
                <w:rFonts w:cstheme="minorHAnsi"/>
              </w:rPr>
              <w:t>Black-backed jackal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Cosmopolitan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pStyle w:val="HTMLPreformatted"/>
              <w:spacing w:line="480" w:lineRule="auto"/>
              <w:contextualSpacing/>
              <w:rPr>
                <w:rFonts w:eastAsiaTheme="majorEastAsia" w:cstheme="minorHAnsi"/>
                <w:b/>
                <w:bCs/>
                <w:color w:val="4F81BD" w:themeColor="accent1"/>
                <w:lang w:val="en-US"/>
              </w:rPr>
            </w:pPr>
            <w:r w:rsidRPr="00544CB9">
              <w:rPr>
                <w:rFonts w:asciiTheme="minorHAnsi" w:hAnsiTheme="minorHAnsi" w:cstheme="minorHAnsi"/>
                <w:sz w:val="22"/>
                <w:szCs w:val="22"/>
              </w:rPr>
              <w:t>HM179508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2005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</w:rPr>
              <w:t>South Afric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Style w:val="feature"/>
                <w:rFonts w:cstheme="minorHAnsi"/>
              </w:rPr>
              <w:t>Bat-eared fox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Cosmopolitan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KT336432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2012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South Afric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Dog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Cosmopolitan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KT336436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2012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South Afric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Dog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Cosmopolitan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KT336437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2012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South Afric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Dog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Cosmopolitan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F033905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1996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France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Sheep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Cosmopolitan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U22841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1991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Mexico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Human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Cosmopolitan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U42702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1991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Germany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Red fox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Cosmopolitan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U42705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1981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Serbi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Cattle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Cosmopolitan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U42706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1986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Bosni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Red fox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Cosmopolitan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U43025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1991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Hungary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Human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Cosmopolitan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U43432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1991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Estoni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Raccoon dog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Cosmopolitan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HM179505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2004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South Afric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Domestic dog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Cosmopolitan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B517659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2003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 xml:space="preserve">Brazil 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Domestic dog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Cosmopolitan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B517660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2001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Brazil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Fox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Cosmopolitan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HQ450386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Mexico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Dog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Cosmopolitan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U22483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1987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Iran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Wolf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Cosmopolitan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U22484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1986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Mozambique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Dog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Cosmopolitan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U22627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1979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Egypt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Human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Cosmopolitan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U22629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1986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Gabon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Dog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Cosmopolitan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U22839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1972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Yugoslavi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Fox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Cosmopolitan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U22638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1979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Zaire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Dog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Cosmopolitan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U22642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1990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Morocco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Human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Cosmopolitan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U22643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1982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lgeri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Dog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Cosmopolitan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U22645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1992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Tanzani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Dog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 w:rsidRPr="005F6ED9">
              <w:rPr>
                <w:rFonts w:cstheme="minorHAnsi"/>
              </w:rPr>
              <w:t>Cosmopolitan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U22649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1992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Namibi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Jackal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Cosmopolitan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U22650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1992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Central African Republic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Dog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Cosmopolitan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pStyle w:val="HTMLPreformatted"/>
              <w:spacing w:line="480" w:lineRule="auto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544CB9">
              <w:rPr>
                <w:rFonts w:asciiTheme="minorHAnsi" w:hAnsiTheme="minorHAnsi" w:cstheme="minorHAnsi"/>
                <w:sz w:val="22"/>
                <w:szCs w:val="22"/>
              </w:rPr>
              <w:t>JX944569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2009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Nepal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Cattle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Indian subcontinent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pStyle w:val="HTMLPreformatted"/>
              <w:spacing w:line="480" w:lineRule="auto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544CB9">
              <w:rPr>
                <w:rFonts w:asciiTheme="minorHAnsi" w:hAnsiTheme="minorHAnsi" w:cstheme="minorHAnsi"/>
                <w:sz w:val="22"/>
                <w:szCs w:val="22"/>
              </w:rPr>
              <w:t>JX944597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2009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Nepal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>
              <w:rPr>
                <w:rStyle w:val="feature"/>
                <w:rFonts w:cstheme="minorHAnsi"/>
              </w:rPr>
              <w:t>D</w:t>
            </w:r>
            <w:proofErr w:type="spellStart"/>
            <w:r w:rsidRPr="00544CB9">
              <w:rPr>
                <w:rFonts w:cstheme="minorHAnsi"/>
                <w:lang w:val="en-US"/>
              </w:rPr>
              <w:t>og</w:t>
            </w:r>
            <w:proofErr w:type="spellEnd"/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Indian subcontinent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</w:rPr>
              <w:t>AY138550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>2001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</w:rPr>
              <w:t>Sri Lank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  <w:lang w:val="en-US"/>
              </w:rPr>
            </w:pPr>
            <w:r w:rsidRPr="00544CB9">
              <w:rPr>
                <w:rFonts w:cstheme="minorHAnsi"/>
                <w:lang w:val="en-US"/>
              </w:rPr>
              <w:t xml:space="preserve">Cattle 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Indian subcontinent</w:t>
            </w:r>
          </w:p>
        </w:tc>
      </w:tr>
      <w:tr w:rsidR="00881100" w:rsidTr="00234D33">
        <w:tc>
          <w:tcPr>
            <w:tcW w:w="1848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AY138550</w:t>
            </w:r>
          </w:p>
        </w:tc>
        <w:tc>
          <w:tcPr>
            <w:tcW w:w="954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2001</w:t>
            </w:r>
          </w:p>
        </w:tc>
        <w:tc>
          <w:tcPr>
            <w:tcW w:w="2551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Sri Lanka</w:t>
            </w:r>
          </w:p>
        </w:tc>
        <w:tc>
          <w:tcPr>
            <w:tcW w:w="2040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Bovine</w:t>
            </w:r>
          </w:p>
        </w:tc>
        <w:tc>
          <w:tcPr>
            <w:tcW w:w="1849" w:type="dxa"/>
          </w:tcPr>
          <w:p w:rsidR="00881100" w:rsidRPr="00544CB9" w:rsidRDefault="00881100" w:rsidP="00234D33">
            <w:pPr>
              <w:spacing w:line="48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Indian subcontinent</w:t>
            </w:r>
          </w:p>
        </w:tc>
      </w:tr>
    </w:tbl>
    <w:p w:rsidR="00881100" w:rsidRDefault="00881100"/>
    <w:sectPr w:rsidR="008811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wNTIyMzQ3MbcwtDRX0lEKTi0uzszPAykwqgUAR9WaMiwAAAA="/>
  </w:docVars>
  <w:rsids>
    <w:rsidRoot w:val="00881100"/>
    <w:rsid w:val="002A2808"/>
    <w:rsid w:val="00881100"/>
    <w:rsid w:val="00DE7B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8110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88110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Z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81100"/>
    <w:rPr>
      <w:rFonts w:ascii="Courier New" w:eastAsia="Times New Roman" w:hAnsi="Courier New" w:cs="Courier New"/>
      <w:sz w:val="20"/>
      <w:szCs w:val="20"/>
      <w:lang w:eastAsia="en-ZA"/>
    </w:rPr>
  </w:style>
  <w:style w:type="character" w:customStyle="1" w:styleId="feature">
    <w:name w:val="feature"/>
    <w:basedOn w:val="DefaultParagraphFont"/>
    <w:rsid w:val="0088110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8110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88110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Z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81100"/>
    <w:rPr>
      <w:rFonts w:ascii="Courier New" w:eastAsia="Times New Roman" w:hAnsi="Courier New" w:cs="Courier New"/>
      <w:sz w:val="20"/>
      <w:szCs w:val="20"/>
      <w:lang w:eastAsia="en-ZA"/>
    </w:rPr>
  </w:style>
  <w:style w:type="character" w:customStyle="1" w:styleId="feature">
    <w:name w:val="feature"/>
    <w:basedOn w:val="DefaultParagraphFont"/>
    <w:rsid w:val="008811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701</Words>
  <Characters>399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ssica</dc:creator>
  <cp:lastModifiedBy>Jessica</cp:lastModifiedBy>
  <cp:revision>2</cp:revision>
  <dcterms:created xsi:type="dcterms:W3CDTF">2019-04-04T11:51:00Z</dcterms:created>
  <dcterms:modified xsi:type="dcterms:W3CDTF">2019-06-25T07:06:00Z</dcterms:modified>
</cp:coreProperties>
</file>